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, N = 88201 (100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le, N = 43588 (49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male, N = 44613 (51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to 29 years, N = 15692 (22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to 44 years, N = 21018 (27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to 59 years, N = 21796 (24%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years and over, N = 2969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983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676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307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56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01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60 (3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366 (4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,903 (5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190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713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12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714 (5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302 (5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375 (4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323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10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15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86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89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3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745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11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34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74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6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3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12 (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,011 (5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482 (5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529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479 (6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888 (4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01 (5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743 (7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,488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743 (6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745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224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156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570 (6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38 (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,568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967 (6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601 (6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266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049 (8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905 (7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48 (4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475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68 (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07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78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35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59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3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973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172 (2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801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89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58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0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36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10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65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71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87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7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40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2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8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78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60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8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09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08 (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9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5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024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58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566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98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5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6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65 (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7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29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9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0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0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8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1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6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07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59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4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94 (1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,781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405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376 (5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23 (4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419 (6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166 (6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973 (6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571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68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203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5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51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22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033 (1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627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32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95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3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86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6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53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5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99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8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17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40 (1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37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5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87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8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09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01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0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79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673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5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014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50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99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5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98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59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9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52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81 (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47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81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6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8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68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7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3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4 (6.3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22:41:19Z</dcterms:created>
  <dcterms:modified xsi:type="dcterms:W3CDTF">2025-03-18T22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